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217" w:rsidRDefault="00A91217" w:rsidP="000A1ED2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0A1ED2" w:rsidRDefault="0067118D" w:rsidP="0067118D">
      <w:pPr>
        <w:spacing w:line="240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Name: ________________________________ </w:t>
      </w:r>
      <w:r w:rsidR="000A1ED2">
        <w:rPr>
          <w:rFonts w:ascii="Times New Roman" w:hAnsi="Times New Roman" w:cs="Times New Roman"/>
          <w:b/>
          <w:sz w:val="28"/>
          <w:szCs w:val="24"/>
        </w:rPr>
        <w:t>David Profile Grading Rubric</w:t>
      </w:r>
    </w:p>
    <w:tbl>
      <w:tblPr>
        <w:tblStyle w:val="TableGrid"/>
        <w:tblW w:w="13927" w:type="dxa"/>
        <w:tblInd w:w="-432" w:type="dxa"/>
        <w:tblLook w:val="04A0" w:firstRow="1" w:lastRow="0" w:firstColumn="1" w:lastColumn="0" w:noHBand="0" w:noVBand="1"/>
      </w:tblPr>
      <w:tblGrid>
        <w:gridCol w:w="672"/>
        <w:gridCol w:w="2995"/>
        <w:gridCol w:w="2700"/>
        <w:gridCol w:w="2700"/>
        <w:gridCol w:w="2340"/>
        <w:gridCol w:w="2520"/>
      </w:tblGrid>
      <w:tr w:rsidR="000A1ED2" w:rsidTr="00A91217">
        <w:trPr>
          <w:cantSplit/>
          <w:trHeight w:val="454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0A1ED2" w:rsidRDefault="000A1ED2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omments &amp; Scor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Excellent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55-50 Point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Good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49-44Point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Satisfactory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43-39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Needs Work</w:t>
            </w:r>
          </w:p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38-0</w:t>
            </w:r>
          </w:p>
        </w:tc>
      </w:tr>
      <w:tr w:rsidR="004C705C" w:rsidTr="00A91217">
        <w:trPr>
          <w:cantSplit/>
          <w:trHeight w:val="242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4C705C" w:rsidP="004C705C">
            <w:pPr>
              <w:spacing w:after="0" w:line="240" w:lineRule="auto"/>
              <w:ind w:left="-108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ontent Research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4247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very strong foundation of research and analysis of </w:t>
            </w:r>
            <w:r w:rsidR="004247B8">
              <w:rPr>
                <w:rFonts w:ascii="Times New Roman" w:hAnsi="Times New Roman" w:cs="Times New Roman"/>
                <w:szCs w:val="20"/>
              </w:rPr>
              <w:t>B</w:t>
            </w:r>
            <w:r w:rsidRPr="004C705C">
              <w:rPr>
                <w:rFonts w:ascii="Times New Roman" w:hAnsi="Times New Roman" w:cs="Times New Roman"/>
                <w:szCs w:val="20"/>
              </w:rPr>
              <w:t>iblical stories/and of spiritual concept from a variety of source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a good foundation of research and some analysis of biblical stories/and of spiritual concept from a variety of sourc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a some research of biblical stories/and of spiritual concept from a few sourc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little research of biblical stories/and of spiritual concept</w:t>
            </w:r>
          </w:p>
        </w:tc>
      </w:tr>
      <w:tr w:rsidR="004C705C" w:rsidTr="00A91217">
        <w:trPr>
          <w:cantSplit/>
          <w:trHeight w:val="215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4C705C" w:rsidP="004C705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Pictures and Layout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247B8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7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High quality pictures</w:t>
            </w:r>
            <w:r>
              <w:rPr>
                <w:rFonts w:ascii="Times New Roman" w:hAnsi="Times New Roman" w:cs="Times New Roman"/>
                <w:szCs w:val="20"/>
              </w:rPr>
              <w:t xml:space="preserve"> and/or</w:t>
            </w:r>
            <w:r w:rsidR="0067118D">
              <w:rPr>
                <w:rFonts w:ascii="Times New Roman" w:hAnsi="Times New Roman" w:cs="Times New Roman"/>
                <w:szCs w:val="20"/>
              </w:rPr>
              <w:t xml:space="preserve"> statements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capturing well the stories or spiritual concept</w:t>
            </w:r>
            <w:r>
              <w:rPr>
                <w:rFonts w:ascii="Times New Roman" w:hAnsi="Times New Roman" w:cs="Times New Roman"/>
                <w:szCs w:val="20"/>
              </w:rPr>
              <w:t xml:space="preserve"> including a main profile picture</w:t>
            </w:r>
          </w:p>
          <w:p w:rsidR="00A91217" w:rsidRPr="004C705C" w:rsidRDefault="00A91217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monstrates great effort, time, and care are put into profile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ell-ordered Polishe</w:t>
            </w:r>
            <w:r w:rsidR="004C1346">
              <w:rPr>
                <w:rFonts w:ascii="Times New Roman" w:hAnsi="Times New Roman" w:cs="Times New Roman"/>
                <w:szCs w:val="20"/>
              </w:rPr>
              <w:t>d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Cs w:val="20"/>
              </w:rPr>
              <w:t xml:space="preserve"> and </w:t>
            </w:r>
            <w:r w:rsidRPr="00A91217">
              <w:rPr>
                <w:rFonts w:ascii="Times New Roman" w:hAnsi="Times New Roman" w:cs="Times New Roman"/>
                <w:szCs w:val="20"/>
              </w:rPr>
              <w:t xml:space="preserve">Professional </w:t>
            </w:r>
            <w:r>
              <w:rPr>
                <w:rFonts w:ascii="Times New Roman" w:hAnsi="Times New Roman" w:cs="Times New Roman"/>
                <w:szCs w:val="20"/>
              </w:rPr>
              <w:t>appealing look</w:t>
            </w:r>
          </w:p>
          <w:p w:rsidR="004C705C" w:rsidRPr="004C705C" w:rsidRDefault="004C705C" w:rsidP="004C705C">
            <w:pPr>
              <w:spacing w:after="0" w:line="240" w:lineRule="auto"/>
              <w:ind w:left="223" w:hanging="180"/>
              <w:contextualSpacing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247B8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7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moderate quality pictures</w:t>
            </w:r>
            <w:r w:rsidR="0067118D">
              <w:rPr>
                <w:rFonts w:ascii="Times New Roman" w:hAnsi="Times New Roman" w:cs="Times New Roman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and/</w:t>
            </w:r>
            <w:r w:rsidR="0067118D">
              <w:rPr>
                <w:rFonts w:ascii="Times New Roman" w:hAnsi="Times New Roman" w:cs="Times New Roman"/>
                <w:szCs w:val="20"/>
              </w:rPr>
              <w:t>or statements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capturing well the stories or spiritual concept</w:t>
            </w:r>
            <w:r>
              <w:rPr>
                <w:rFonts w:ascii="Times New Roman" w:hAnsi="Times New Roman" w:cs="Times New Roman"/>
                <w:szCs w:val="20"/>
              </w:rPr>
              <w:t xml:space="preserve"> including a main profile picture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monstrates good effort and time are put into profile</w:t>
            </w:r>
            <w:r w:rsidRPr="00A91217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Mostly well-ordered polished and p</w:t>
            </w:r>
            <w:r w:rsidRPr="00A91217">
              <w:rPr>
                <w:rFonts w:ascii="Times New Roman" w:hAnsi="Times New Roman" w:cs="Times New Roman"/>
                <w:szCs w:val="20"/>
              </w:rPr>
              <w:t xml:space="preserve">rofessional </w:t>
            </w:r>
            <w:r>
              <w:rPr>
                <w:rFonts w:ascii="Times New Roman" w:hAnsi="Times New Roman" w:cs="Times New Roman"/>
                <w:szCs w:val="20"/>
              </w:rPr>
              <w:t>appealing look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Passable pictures</w:t>
            </w:r>
            <w:r w:rsidR="0067118D"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247B8">
              <w:rPr>
                <w:rFonts w:ascii="Times New Roman" w:hAnsi="Times New Roman" w:cs="Times New Roman"/>
                <w:szCs w:val="20"/>
              </w:rPr>
              <w:t>and/</w:t>
            </w:r>
            <w:r w:rsidR="0067118D">
              <w:rPr>
                <w:rFonts w:ascii="Times New Roman" w:hAnsi="Times New Roman" w:cs="Times New Roman"/>
                <w:szCs w:val="20"/>
              </w:rPr>
              <w:t>or statements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capturing the stories or spiritual concept, but not altogether effectively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monstrates some effort has been put into profile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omewhat neat and appealing look</w:t>
            </w:r>
          </w:p>
          <w:p w:rsidR="00A91217" w:rsidRPr="00A91217" w:rsidRDefault="00A91217" w:rsidP="00A91217">
            <w:pPr>
              <w:spacing w:after="0" w:line="240" w:lineRule="auto"/>
              <w:ind w:left="43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67118D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Less than </w:t>
            </w:r>
            <w:r w:rsidR="004247B8">
              <w:rPr>
                <w:rFonts w:ascii="Times New Roman" w:hAnsi="Times New Roman" w:cs="Times New Roman"/>
                <w:szCs w:val="20"/>
              </w:rPr>
              <w:t>7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pictures</w:t>
            </w:r>
            <w:r>
              <w:rPr>
                <w:rFonts w:ascii="Times New Roman" w:hAnsi="Times New Roman" w:cs="Times New Roman"/>
                <w:szCs w:val="20"/>
              </w:rPr>
              <w:t xml:space="preserve"> or statements</w:t>
            </w:r>
            <w:r w:rsidR="004C705C" w:rsidRPr="004C705C">
              <w:rPr>
                <w:rFonts w:ascii="Times New Roman" w:hAnsi="Times New Roman" w:cs="Times New Roman"/>
                <w:szCs w:val="20"/>
              </w:rPr>
              <w:t xml:space="preserve"> that do not capturing the stories or spiritual concept effectively</w:t>
            </w:r>
          </w:p>
          <w:p w:rsid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ows a lack of quality effort, time, and care are put into profile</w:t>
            </w:r>
          </w:p>
          <w:p w:rsid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Not well-ordered, </w:t>
            </w:r>
          </w:p>
          <w:p w:rsid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Unpolished </w:t>
            </w:r>
          </w:p>
          <w:p w:rsidR="00A91217" w:rsidRPr="00A91217" w:rsidRDefault="00A91217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acks p</w:t>
            </w:r>
            <w:r w:rsidRPr="00A91217">
              <w:rPr>
                <w:rFonts w:ascii="Times New Roman" w:hAnsi="Times New Roman" w:cs="Times New Roman"/>
                <w:szCs w:val="20"/>
              </w:rPr>
              <w:t xml:space="preserve">rofessional </w:t>
            </w:r>
            <w:r>
              <w:rPr>
                <w:rFonts w:ascii="Times New Roman" w:hAnsi="Times New Roman" w:cs="Times New Roman"/>
                <w:szCs w:val="20"/>
              </w:rPr>
              <w:t>appealing look</w:t>
            </w:r>
          </w:p>
          <w:p w:rsidR="00A91217" w:rsidRPr="004C705C" w:rsidRDefault="00A91217" w:rsidP="00A91217">
            <w:pPr>
              <w:pStyle w:val="ListParagraph"/>
              <w:spacing w:after="0" w:line="240" w:lineRule="auto"/>
              <w:ind w:left="223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4C705C" w:rsidTr="00A91217">
        <w:trPr>
          <w:cantSplit/>
          <w:trHeight w:val="2330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4C705C" w:rsidP="004C705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ritical Comments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strong level of higher order thinking and creativity when commenting on a minimum of 8 classmate photos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</w:t>
            </w:r>
            <w:r w:rsidR="00A91217">
              <w:rPr>
                <w:rFonts w:ascii="Times New Roman" w:hAnsi="Times New Roman" w:cs="Times New Roman"/>
                <w:szCs w:val="20"/>
              </w:rPr>
              <w:t>good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level </w:t>
            </w:r>
            <w:r w:rsidR="00A91217">
              <w:rPr>
                <w:rFonts w:ascii="Times New Roman" w:hAnsi="Times New Roman" w:cs="Times New Roman"/>
                <w:szCs w:val="20"/>
              </w:rPr>
              <w:t xml:space="preserve">of 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thinking and creativity when commenting on a minimum of 8 classmate photos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A9121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</w:t>
            </w:r>
            <w:r w:rsidR="00A91217">
              <w:rPr>
                <w:rFonts w:ascii="Times New Roman" w:hAnsi="Times New Roman" w:cs="Times New Roman"/>
                <w:szCs w:val="20"/>
              </w:rPr>
              <w:t xml:space="preserve">modest 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level thinking and creativity when commenting on a minimum of 8 classmate photos 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84092" w:rsidRDefault="00084092" w:rsidP="000840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</w:t>
            </w:r>
            <w:r>
              <w:rPr>
                <w:rFonts w:ascii="Times New Roman" w:hAnsi="Times New Roman" w:cs="Times New Roman"/>
                <w:szCs w:val="20"/>
              </w:rPr>
              <w:t xml:space="preserve">low 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level thinking and </w:t>
            </w:r>
            <w:r>
              <w:rPr>
                <w:rFonts w:ascii="Times New Roman" w:hAnsi="Times New Roman" w:cs="Times New Roman"/>
                <w:szCs w:val="20"/>
              </w:rPr>
              <w:t xml:space="preserve">no 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creativity when commenting </w:t>
            </w:r>
          </w:p>
          <w:p w:rsidR="004C705C" w:rsidRPr="004C705C" w:rsidRDefault="00084092" w:rsidP="0008409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omments on less than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8 classmate photos</w:t>
            </w:r>
          </w:p>
        </w:tc>
      </w:tr>
      <w:tr w:rsidR="000A1ED2" w:rsidTr="00A91217">
        <w:trPr>
          <w:cantSplit/>
          <w:trHeight w:val="143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A1ED2" w:rsidRDefault="000A1ED2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Overall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1ED2" w:rsidRDefault="000A1ED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Pr="004C705C" w:rsidRDefault="000A1ED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  <w:r w:rsidR="00084092">
              <w:rPr>
                <w:rFonts w:ascii="Times New Roman" w:hAnsi="Times New Roman" w:cs="Times New Roman"/>
                <w:szCs w:val="20"/>
              </w:rPr>
              <w:t xml:space="preserve"> is e</w:t>
            </w:r>
            <w:r w:rsidRPr="004C705C">
              <w:rPr>
                <w:rFonts w:ascii="Times New Roman" w:hAnsi="Times New Roman" w:cs="Times New Roman"/>
                <w:szCs w:val="20"/>
              </w:rPr>
              <w:t>xcellent</w:t>
            </w:r>
          </w:p>
          <w:p w:rsidR="000A1ED2" w:rsidRPr="004C705C" w:rsidRDefault="000A1ED2" w:rsidP="00A91217">
            <w:pPr>
              <w:pStyle w:val="ListParagraph"/>
              <w:spacing w:after="0" w:line="240" w:lineRule="auto"/>
              <w:ind w:left="223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Pr="004C705C" w:rsidRDefault="000A1ED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  <w:r w:rsidR="00084092">
              <w:rPr>
                <w:rFonts w:ascii="Times New Roman" w:hAnsi="Times New Roman" w:cs="Times New Roman"/>
                <w:szCs w:val="20"/>
              </w:rPr>
              <w:t xml:space="preserve"> d</w:t>
            </w:r>
            <w:r w:rsidRPr="004C705C">
              <w:rPr>
                <w:rFonts w:ascii="Times New Roman" w:hAnsi="Times New Roman" w:cs="Times New Roman"/>
                <w:szCs w:val="20"/>
              </w:rPr>
              <w:t>ecent</w:t>
            </w:r>
          </w:p>
          <w:p w:rsidR="000A1ED2" w:rsidRPr="004C705C" w:rsidRDefault="000A1ED2" w:rsidP="004C705C">
            <w:pPr>
              <w:spacing w:after="0" w:line="240" w:lineRule="auto"/>
              <w:ind w:left="223" w:hanging="180"/>
              <w:contextualSpacing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Pr="004C705C" w:rsidRDefault="000A1ED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Fair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</w:p>
          <w:p w:rsidR="000A1ED2" w:rsidRPr="004C705C" w:rsidRDefault="000A1ED2" w:rsidP="004C705C">
            <w:pPr>
              <w:spacing w:after="0" w:line="240" w:lineRule="auto"/>
              <w:ind w:left="223" w:hanging="180"/>
              <w:contextualSpacing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Pr="004C705C" w:rsidRDefault="000A1ED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 is weak</w:t>
            </w:r>
          </w:p>
          <w:p w:rsidR="000A1ED2" w:rsidRPr="004C705C" w:rsidRDefault="0042090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Basic</w:t>
            </w:r>
            <w:r w:rsidR="000A1ED2" w:rsidRPr="004C705C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</w:tr>
    </w:tbl>
    <w:p w:rsidR="00AB137B" w:rsidRDefault="00AB137B"/>
    <w:sectPr w:rsidR="00AB137B" w:rsidSect="00A91217">
      <w:pgSz w:w="15840" w:h="12240" w:orient="landscape"/>
      <w:pgMar w:top="360" w:right="5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6605A"/>
    <w:multiLevelType w:val="hybridMultilevel"/>
    <w:tmpl w:val="56DA7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3057E"/>
    <w:multiLevelType w:val="hybridMultilevel"/>
    <w:tmpl w:val="CBE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DM2MTM2NzYxMLRU0lEKTi0uzszPAykwrgUAsi3S9CwAAAA="/>
  </w:docVars>
  <w:rsids>
    <w:rsidRoot w:val="000A1ED2"/>
    <w:rsid w:val="00084092"/>
    <w:rsid w:val="000A1ED2"/>
    <w:rsid w:val="00420902"/>
    <w:rsid w:val="004247B8"/>
    <w:rsid w:val="004C1346"/>
    <w:rsid w:val="004C705C"/>
    <w:rsid w:val="00660EB5"/>
    <w:rsid w:val="0067118D"/>
    <w:rsid w:val="00A222E9"/>
    <w:rsid w:val="00A91217"/>
    <w:rsid w:val="00AB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110772-5684-4B0D-9D21-EB1BFF470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ED2"/>
    <w:pPr>
      <w:spacing w:after="200" w:line="276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1ED2"/>
    <w:pPr>
      <w:spacing w:after="0"/>
      <w:jc w:val="left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0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47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7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4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ar Sandiford</dc:creator>
  <cp:keywords/>
  <dc:description/>
  <cp:lastModifiedBy>Lemar Sandiford</cp:lastModifiedBy>
  <cp:revision>4</cp:revision>
  <cp:lastPrinted>2018-04-12T23:10:00Z</cp:lastPrinted>
  <dcterms:created xsi:type="dcterms:W3CDTF">2017-04-24T21:21:00Z</dcterms:created>
  <dcterms:modified xsi:type="dcterms:W3CDTF">2020-12-14T18:08:00Z</dcterms:modified>
</cp:coreProperties>
</file>